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d075152df39a81f7a55bda75acbd3e9cd407b00"/>
    <w:p>
      <w:pPr>
        <w:pStyle w:val="Heading1"/>
      </w:pPr>
      <w:r>
        <w:t xml:space="preserve">Cover Letter for Translator Interpreter Position in Brazil, Rio de Janeiro</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Rio de Janeiro, RJ</w:t>
      </w:r>
      <w:r>
        <w:br/>
      </w:r>
      <w:r>
        <w:t xml:space="preserve">Brazil</w:t>
      </w:r>
    </w:p>
    <w:p>
      <w:pPr>
        <w:pStyle w:val="BodyText"/>
      </w:pPr>
      <w:r>
        <w:t xml:space="preserve">Dear [Hiring Manager's Name],</w:t>
      </w:r>
    </w:p>
    <w:p>
      <w:pPr>
        <w:pStyle w:val="BodyText"/>
      </w:pPr>
      <w:r>
        <w:t xml:space="preserve">I am writing to express my enthusiastic interest in the Translator Interpreter position at your esteemed organization in Rio de Janeiro, Brazil. As a highly skilled and passionate professional with over [X years] of experience in translation and interpretation, I am eager to contribute my expertise to support your mission of bridging linguistic and cultural gaps within this vibrant city. My background as a Translator Interpreter, combined with my deep understanding of Brazilian culture and language, makes me an ideal candidate for this role.</w:t>
      </w:r>
    </w:p>
    <w:p>
      <w:pPr>
        <w:pStyle w:val="BodyText"/>
      </w:pPr>
      <w:r>
        <w:t xml:space="preserve">Having dedicated my career to the art of translation and interpretation, I have developed a unique ability to convey not only the literal meaning of words but also their cultural context. This is particularly crucial in Brazil, a country where language is deeply intertwined with identity, history, and social dynamics. As a Translator Interpreter specializing in Portuguese and [Other Language(s)], I have worked extensively with clients from diverse sectors, including business, education, legal services, and international tourism—fields that are central to the operations of many organizations in Rio de Janeiro.</w:t>
      </w:r>
    </w:p>
    <w:p>
      <w:pPr>
        <w:pStyle w:val="BodyText"/>
      </w:pPr>
      <w:r>
        <w:t xml:space="preserve">One of my key strengths as a Translator Interpreter is my fluency in Brazilian Portuguese. While Portuguese is spoken across Brazil, regional variations in dialects and idioms can significantly impact communication. My experience working with clients in Rio de Janeiro has allowed me to refine my understanding of the local accent, colloquial expressions, and cultural nuances that are essential for effective interpretation. Whether translating legal documents, facilitating business meetings between Brazilian and international partners, or providing real-time interpretation during events in the city’s iconic venues like Copacabana or Ipanema, I ensure accuracy and cultural sensitivity in every task.</w:t>
      </w:r>
    </w:p>
    <w:p>
      <w:pPr>
        <w:pStyle w:val="BodyText"/>
      </w:pPr>
      <w:r>
        <w:t xml:space="preserve">My professional journey as a Translator Interpreter has also equipped me with the ability to navigate complex linguistic challenges. For instance, while working on a project for an international pharmaceutical company operating in Brazil, I translated technical documents requiring precise terminology. This experience reinforced my commitment to maintaining the highest standards of quality and professionalism. Similarly, my role as an interpreter at a multinational conference in Rio de Janeiro allowed me to connect professionals from different backgrounds, fostering collaboration and mutual understanding—a core value of any organization operating in this culturally rich city.</w:t>
      </w:r>
    </w:p>
    <w:p>
      <w:pPr>
        <w:pStyle w:val="BodyText"/>
      </w:pPr>
      <w:r>
        <w:t xml:space="preserve">What sets me apart as a Translator Interpreter is my adaptability and dedication to continuous learning. Brazil’s dynamic environment demands that professionals stay attuned to evolving trends, regional dialects, and cultural shifts. I have actively engaged with local communities in Rio de Janeiro through volunteer work, which has deepened my appreciation for the city’s diversity. Whether assisting immigrants with official documents or supporting non-profit organizations in their outreach efforts, I have consistently emphasized the importance of clear communication and trust-building—principles that are vital for a Translator Interpreter.</w:t>
      </w:r>
    </w:p>
    <w:p>
      <w:pPr>
        <w:pStyle w:val="BodyText"/>
      </w:pPr>
      <w:r>
        <w:t xml:space="preserve">Moreover, my technical proficiency in translation tools and software further enhances my capabilities as a Translator Interpreter. I am well-versed in utilizing platforms such as [Name of Software], which allows me to streamline workflows and deliver translations efficiently without compromising on quality. This skill is particularly valuable for organizations in Rio de Janeiro that rely on timely and accurate communication across multiple languages.</w:t>
      </w:r>
    </w:p>
    <w:p>
      <w:pPr>
        <w:pStyle w:val="BodyText"/>
      </w:pPr>
      <w:r>
        <w:t xml:space="preserve">As a Translator Interpreter, I also understand the importance of building strong relationships with clients. In my previous roles, I have maintained long-term partnerships with businesses and institutions by consistently exceeding their expectations. For example, while working as an interpreter for a Brazilian law firm, I provided support during high-stakes negotiations between local and foreign clients. My ability to convey not only the legal details but also the underlying intentions of each party helped facilitate successful outcomes. This experience has taught me that effective communication is not just about words—it’s about creating connections.</w:t>
      </w:r>
    </w:p>
    <w:p>
      <w:pPr>
        <w:pStyle w:val="BodyText"/>
      </w:pPr>
      <w:r>
        <w:t xml:space="preserve">Rio de Janeiro, with its unique blend of tradition and modernity, presents a fascinating landscape for a Translator Interpreter. The city’s cultural heritage, from its Afro-Brazilian roots to its contemporary art scene, requires interpreters who can navigate these layers with ease. My familiarity with Rio’s landmarks—such as the Christ the Redeemer statue or the Sambadrome—has allowed me to contextualize translations and interpretations within the city’s rich history. This knowledge ensures that my work resonates with both local and international audiences.</w:t>
      </w:r>
    </w:p>
    <w:p>
      <w:pPr>
        <w:pStyle w:val="BodyText"/>
      </w:pPr>
      <w:r>
        <w:t xml:space="preserve">I am particularly drawn to this opportunity because of [Company Name]’s reputation for excellence in [specific field, e.g., international business, education, or cultural exchange]. I believe my skills as a Translator Interpreter align perfectly with your goals of fostering cross-cultural collaboration. I am eager to contribute my expertise in translating and interpreting while also learning from the innovative practices that define your organization.</w:t>
      </w:r>
    </w:p>
    <w:p>
      <w:pPr>
        <w:pStyle w:val="BodyText"/>
      </w:pPr>
      <w:r>
        <w:t xml:space="preserve">In addition to my professional qualifications, I bring a strong work ethic, attention to detail, and a genuine passion for language. I thrive in fast-paced environments and am committed to delivering results that meet or exceed expectations. My ability to work independently while also collaborating effectively with teams makes me a versatile candidate for this role.</w:t>
      </w:r>
    </w:p>
    <w:p>
      <w:pPr>
        <w:pStyle w:val="BodyText"/>
      </w:pPr>
      <w:r>
        <w:t xml:space="preserve">Thank you for considering my application. I would be honored to discuss how my background as a Translator Interpreter can benefit [Company Name] in Rio de Janeiro. I am available at your convenience for an interview and can be reached at [Your Phone Number] or via email at [Your Email Address]. I look forward to the opportunity to contribute to your team and help bridge the world through languag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Brazil Rio de Janeiro</dc:title>
  <dc:creator/>
  <cp:keywords/>
  <dcterms:created xsi:type="dcterms:W3CDTF">2026-07-23T16:31:32Z</dcterms:created>
  <dcterms:modified xsi:type="dcterms:W3CDTF">2026-07-23T16:31:32Z</dcterms:modified>
</cp:coreProperties>
</file>

<file path=docProps/custom.xml><?xml version="1.0" encoding="utf-8"?>
<Properties xmlns="http://schemas.openxmlformats.org/officeDocument/2006/custom-properties" xmlns:vt="http://schemas.openxmlformats.org/officeDocument/2006/docPropsVTypes"/>
</file>